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DBF6CA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2B2ADF9B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1F4D46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1C36E3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Computer Vision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378D79C1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5F15E2" w:rsidRPr="005F15E2">
        <w:t xml:space="preserve"> 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(Hadoop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>Software Development, Data Warehouse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 xml:space="preserve"> Distributed Sy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tems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, AI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77777777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5A97A467" w14:textId="77777777" w:rsid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62A7CE06" w:rsidR="002711E2" w:rsidRP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1694F3AE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565DAEC0" w14:textId="77777777" w:rsidR="00241098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43383871" w14:textId="0DBAFAD7" w:rsidR="00872FE6" w:rsidRPr="00241098" w:rsidRDefault="002711E2" w:rsidP="00241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CC83988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D5CB734" w14:textId="58F4C5E4" w:rsidR="006F657B" w:rsidRPr="006F657B" w:rsidRDefault="00733A21" w:rsidP="006F65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CSE291_MedLM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</w:t>
      </w:r>
      <w:r w:rsidR="00B62FF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LLM </w:t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between Doctor-Patien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13BE376E" w14:textId="1B7400FB" w:rsidR="006F657B" w:rsidRDefault="00B62FFD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Led a team of 4 and experimented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4D038767" w14:textId="77777777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bookmarkEnd w:id="0"/>
    <w:p w14:paraId="4818D180" w14:textId="29C5329B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QLearning-F1-Car-Autonomous-Driving"</w:instrText>
      </w:r>
      <w:r>
        <w:fldChar w:fldCharType="separate"/>
      </w:r>
      <w:r w:rsidR="000B7796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Self-Driving Car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86294B" w:rsidRDefault="007748B4" w:rsidP="0086294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6AD25648" w14:textId="77777777" w:rsidR="0086294B" w:rsidRDefault="00000000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9" w:history="1">
        <w:r w:rsidR="0086294B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    Jan 2023 – Feb 2023</w:t>
      </w:r>
    </w:p>
    <w:p w14:paraId="0E9D5D49" w14:textId="72704A99" w:rsidR="0086294B" w:rsidRDefault="0086294B" w:rsidP="0086294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rained Resnet and U-Net architectu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2E330AA9" w14:textId="502C0FA6" w:rsidR="003A1250" w:rsidRPr="00241098" w:rsidRDefault="0086294B" w:rsidP="0024109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47B18AB" w14:textId="022D236A" w:rsidR="00241098" w:rsidRPr="000F65AF" w:rsidRDefault="00241098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</w:t>
      </w:r>
      <w:proofErr w:type="gramStart"/>
      <w:r w:rsidRPr="00D0418D">
        <w:rPr>
          <w:rFonts w:ascii="Calibri" w:eastAsia="Calibri" w:hAnsi="Calibri" w:cs="Calibri"/>
          <w:color w:val="000000"/>
          <w:sz w:val="22"/>
          <w:szCs w:val="22"/>
        </w:rPr>
        <w:t>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>)</w:t>
      </w:r>
      <w:proofErr w:type="gramEnd"/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1D19ACF5" w14:textId="3F04D3E0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on the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53B3620D" w14:textId="032218D5" w:rsidR="000F65AF" w:rsidRPr="00241098" w:rsidRDefault="000B7796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 w:rsidR="00241098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f</w:t>
      </w:r>
      <w:r w:rsidR="00241098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unded by the </w:t>
      </w:r>
      <w:r w:rsidR="00241098"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Start w:id="1" w:name="_Hlk131154224"/>
    <w:p w14:paraId="3139CFD0" w14:textId="05192DB6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025D3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 2020</w:t>
      </w:r>
    </w:p>
    <w:bookmarkEnd w:id="1"/>
    <w:p w14:paraId="3E2FAD38" w14:textId="572530FD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Django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382B6083" w:rsidR="005A167B" w:rsidRPr="00241098" w:rsidRDefault="0086294B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r w:rsidR="005A167B" w:rsidRPr="0024109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E97113" w14:textId="3E3F58D9" w:rsidR="00E91D45" w:rsidRPr="00E91D45" w:rsidRDefault="00E91D45" w:rsidP="00241098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 International Conference on Intelligent Cyber Physical Systems and Internet of Things.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CoIC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2022. Engineering Cyber-Physical Systems and Critical Infrastructures, ECPSCI vol 3. Springer</w:t>
      </w:r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hyperlink r:id="rId12" w:history="1">
        <w:r w:rsidR="00241098" w:rsidRPr="00357FB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3-031-18497-0_41</w:t>
        </w:r>
      </w:hyperlink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EE0F6D7" w14:textId="54C39CD6" w:rsidR="0086294B" w:rsidRPr="00241098" w:rsidRDefault="006A00A4" w:rsidP="002410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241098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241098" w:rsidSect="00587D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A3B79" w14:textId="77777777" w:rsidR="006450AE" w:rsidRDefault="006450AE">
      <w:r>
        <w:separator/>
      </w:r>
    </w:p>
  </w:endnote>
  <w:endnote w:type="continuationSeparator" w:id="0">
    <w:p w14:paraId="5FD4F99F" w14:textId="77777777" w:rsidR="006450AE" w:rsidRDefault="00645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7D701" w14:textId="77777777" w:rsidR="006450AE" w:rsidRDefault="006450AE">
      <w:r>
        <w:separator/>
      </w:r>
    </w:p>
  </w:footnote>
  <w:footnote w:type="continuationSeparator" w:id="0">
    <w:p w14:paraId="1C7CFEE9" w14:textId="77777777" w:rsidR="006450AE" w:rsidRDefault="00645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agFAEcclm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1F4D46"/>
    <w:rsid w:val="00203A68"/>
    <w:rsid w:val="00211257"/>
    <w:rsid w:val="00211F3E"/>
    <w:rsid w:val="002120E6"/>
    <w:rsid w:val="00213B81"/>
    <w:rsid w:val="002172DA"/>
    <w:rsid w:val="002215F7"/>
    <w:rsid w:val="002319F9"/>
    <w:rsid w:val="00241098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409E4"/>
    <w:rsid w:val="00450392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0AE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58E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2FFD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C7FE2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5A0"/>
    <w:rsid w:val="00F70D3A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oi.org/10.1007/978-3-031-18497-0_41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ithub.com/JayJhaveri1906/Divya-Drishti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Ghafaryy/Deep-Learning-Pattern-Recognition-/tree/main/PA3/PA3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0</TotalTime>
  <Pages>1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2</cp:revision>
  <cp:lastPrinted>2023-07-09T03:23:00Z</cp:lastPrinted>
  <dcterms:created xsi:type="dcterms:W3CDTF">2021-09-13T12:00:00Z</dcterms:created>
  <dcterms:modified xsi:type="dcterms:W3CDTF">2023-11-08T23:52:00Z</dcterms:modified>
</cp:coreProperties>
</file>